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AC244F" w14:textId="77777777" w:rsidR="00433471" w:rsidRDefault="00433471" w:rsidP="00433471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5003EC">
        <w:rPr>
          <w:rFonts w:ascii="Times New Roman" w:eastAsia="Times New Roman" w:hAnsi="Times New Roman" w:cs="Times New Roman"/>
          <w:sz w:val="24"/>
          <w:szCs w:val="24"/>
        </w:rPr>
        <w:t>Nam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60F9B267" w14:textId="77777777" w:rsidR="00433471" w:rsidRDefault="00433471" w:rsidP="00433471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663E1319" w14:textId="77777777" w:rsidR="00433471" w:rsidRDefault="00433471" w:rsidP="00433471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 #: ____________</w:t>
      </w:r>
    </w:p>
    <w:p w14:paraId="1E3932F7" w14:textId="54639B48" w:rsidR="00873953" w:rsidRDefault="00873953" w:rsidP="00873953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 w:rsidR="00980191">
        <w:rPr>
          <w:rFonts w:ascii="Times New Roman" w:eastAsia="Times New Roman" w:hAnsi="Times New Roman" w:cs="Times New Roman"/>
          <w:sz w:val="24"/>
          <w:szCs w:val="24"/>
        </w:rPr>
        <w:t>List 29</w:t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77777777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65539769" w14:textId="0465D7E7" w:rsidR="000F6A88" w:rsidRDefault="006A6605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miliar</w:t>
      </w:r>
      <w:r w:rsidR="0073512D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familliar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52E47E18" w14:textId="52186C78" w:rsidR="000F6A88" w:rsidRDefault="006A6605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ventualy</w:t>
      </w:r>
      <w:proofErr w:type="spellEnd"/>
      <w:r w:rsidR="00B330A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eventually</w:t>
      </w:r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22C64E97" w14:textId="0E06103D" w:rsidR="000F6A88" w:rsidRDefault="006A6605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ractionnal</w:t>
      </w:r>
      <w:proofErr w:type="spellEnd"/>
      <w:r w:rsidR="00BE1AE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ractional</w:t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306DF36C" w14:textId="19A9A311" w:rsidR="000F6A88" w:rsidRDefault="006A6605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sistence</w:t>
      </w:r>
      <w:proofErr w:type="spellEnd"/>
      <w:r w:rsidR="001A1CB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existence</w:t>
      </w:r>
    </w:p>
    <w:p w14:paraId="3F8AB183" w14:textId="1BE191C7" w:rsidR="00A4558A" w:rsidRDefault="00544164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ard</w:t>
      </w:r>
      <w:r>
        <w:rPr>
          <w:rFonts w:ascii="Times New Roman" w:hAnsi="Times New Roman" w:cs="Times New Roman"/>
          <w:sz w:val="24"/>
          <w:szCs w:val="24"/>
        </w:rPr>
        <w:tab/>
      </w:r>
      <w:r w:rsidR="00A4558A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gaurd</w:t>
      </w:r>
      <w:proofErr w:type="spellEnd"/>
    </w:p>
    <w:p w14:paraId="050B656F" w14:textId="37A24786" w:rsidR="00A4558A" w:rsidRDefault="00544164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exquisite   </w:t>
      </w:r>
      <w:r w:rsidR="00AD0577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exquisit</w:t>
      </w:r>
      <w:proofErr w:type="spellEnd"/>
    </w:p>
    <w:p w14:paraId="1E3E098B" w14:textId="4FD56E43" w:rsidR="00242B08" w:rsidRDefault="00544164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illinois</w:t>
      </w:r>
      <w:r w:rsidR="00AA3CB8">
        <w:rPr>
          <w:rFonts w:ascii="Times New Roman" w:hAnsi="Times New Roman" w:cs="Times New Roman"/>
          <w:sz w:val="24"/>
          <w:szCs w:val="24"/>
        </w:rPr>
        <w:t xml:space="preserve">       </w:t>
      </w:r>
      <w:r w:rsidR="00BD7149">
        <w:rPr>
          <w:rFonts w:ascii="Times New Roman" w:hAnsi="Times New Roman" w:cs="Times New Roman"/>
          <w:sz w:val="24"/>
          <w:szCs w:val="24"/>
        </w:rPr>
        <w:t xml:space="preserve">  </w:t>
      </w:r>
      <w:r w:rsidR="00C56AFB">
        <w:rPr>
          <w:rFonts w:ascii="Times New Roman" w:hAnsi="Times New Roman" w:cs="Times New Roman"/>
          <w:sz w:val="24"/>
          <w:szCs w:val="24"/>
        </w:rPr>
        <w:t xml:space="preserve">   </w:t>
      </w:r>
      <w:r w:rsidR="00BD71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llinois</w:t>
      </w:r>
    </w:p>
    <w:p w14:paraId="21F1099B" w14:textId="679EBD6A" w:rsidR="00242B08" w:rsidRDefault="00CE6A6E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gravity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ab/>
        <w:t xml:space="preserve">   </w:t>
      </w:r>
      <w:r w:rsidR="00AA3CB8">
        <w:rPr>
          <w:rFonts w:ascii="Times New Roman" w:hAnsi="Times New Roman" w:cs="Times New Roman"/>
          <w:sz w:val="24"/>
          <w:szCs w:val="24"/>
        </w:rPr>
        <w:t xml:space="preserve">        </w:t>
      </w:r>
      <w:r w:rsidR="00B90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raverty</w:t>
      </w:r>
      <w:proofErr w:type="spellEnd"/>
    </w:p>
    <w:p w14:paraId="2BCB64D7" w14:textId="49F3E99D" w:rsidR="00242B08" w:rsidRDefault="00A4202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horizontle</w:t>
      </w:r>
      <w:r w:rsidR="002B5267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 horizontal</w:t>
      </w:r>
    </w:p>
    <w:p w14:paraId="4676402E" w14:textId="2D560DBE" w:rsidR="007E7D40" w:rsidRPr="00DD20FE" w:rsidRDefault="00A4202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exploration </w:t>
      </w:r>
      <w:r w:rsidR="00802C39">
        <w:rPr>
          <w:rFonts w:ascii="Times New Roman" w:hAnsi="Times New Roman" w:cs="Times New Roman"/>
          <w:sz w:val="24"/>
          <w:szCs w:val="24"/>
        </w:rPr>
        <w:t xml:space="preserve">  </w:t>
      </w:r>
      <w:r w:rsidR="002B526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980191">
        <w:rPr>
          <w:rFonts w:ascii="Times New Roman" w:hAnsi="Times New Roman" w:cs="Times New Roman"/>
          <w:sz w:val="24"/>
          <w:szCs w:val="24"/>
        </w:rPr>
        <w:t>exploretion</w:t>
      </w:r>
      <w:proofErr w:type="spellEnd"/>
    </w:p>
    <w:p w14:paraId="05203720" w14:textId="6BA2F4AB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5BD4C576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4ED41328" w14:textId="0CA824E0" w:rsidR="00980191" w:rsidRPr="00980191" w:rsidRDefault="00980191" w:rsidP="00E923BC">
      <w:pPr>
        <w:pStyle w:val="ListParagraph"/>
        <w:numPr>
          <w:ilvl w:val="0"/>
          <w:numId w:val="10"/>
        </w:numPr>
        <w:spacing w:line="480" w:lineRule="auto"/>
      </w:pPr>
      <w:r w:rsidRPr="00980191">
        <w:rPr>
          <w:rFonts w:ascii="Times New Roman" w:hAnsi="Times New Roman" w:cs="Times New Roman"/>
          <w:noProof/>
          <w:sz w:val="24"/>
          <w:szCs w:val="24"/>
        </w:rPr>
        <w:t xml:space="preserve">The audience sang along with the </w:t>
      </w:r>
      <w:r w:rsidRPr="00980191">
        <w:rPr>
          <w:rFonts w:ascii="Times New Roman" w:hAnsi="Times New Roman" w:cs="Times New Roman"/>
          <w:b/>
          <w:noProof/>
          <w:sz w:val="24"/>
          <w:szCs w:val="24"/>
        </w:rPr>
        <w:t>familiarity/familiar</w:t>
      </w:r>
      <w:r w:rsidRPr="00980191">
        <w:rPr>
          <w:rFonts w:ascii="Times New Roman" w:hAnsi="Times New Roman" w:cs="Times New Roman"/>
          <w:noProof/>
          <w:sz w:val="24"/>
          <w:szCs w:val="24"/>
        </w:rPr>
        <w:t xml:space="preserve"> song.</w:t>
      </w:r>
    </w:p>
    <w:p w14:paraId="5D9E3135" w14:textId="06310299" w:rsidR="00B87B5D" w:rsidRPr="00B87B5D" w:rsidRDefault="00B87B5D" w:rsidP="00B87B5D">
      <w:pPr>
        <w:pStyle w:val="ListParagraph"/>
        <w:numPr>
          <w:ilvl w:val="0"/>
          <w:numId w:val="10"/>
        </w:numPr>
        <w:spacing w:line="480" w:lineRule="auto"/>
      </w:pPr>
      <w:r w:rsidRPr="00B87B5D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B87B5D">
        <w:rPr>
          <w:rFonts w:ascii="Times New Roman" w:hAnsi="Times New Roman" w:cs="Times New Roman"/>
          <w:b/>
          <w:noProof/>
          <w:sz w:val="24"/>
          <w:szCs w:val="24"/>
        </w:rPr>
        <w:t>explorers/explore</w:t>
      </w:r>
      <w:r w:rsidRPr="00B87B5D">
        <w:rPr>
          <w:rFonts w:ascii="Times New Roman" w:hAnsi="Times New Roman" w:cs="Times New Roman"/>
          <w:noProof/>
          <w:sz w:val="24"/>
          <w:szCs w:val="24"/>
        </w:rPr>
        <w:t xml:space="preserve"> made a camp fire to keep off wild animals.</w:t>
      </w:r>
    </w:p>
    <w:p w14:paraId="7FED6F0D" w14:textId="299B5328" w:rsidR="001005CB" w:rsidRPr="001005CB" w:rsidRDefault="001005CB" w:rsidP="001005CB">
      <w:pPr>
        <w:pStyle w:val="ListParagraph"/>
        <w:numPr>
          <w:ilvl w:val="0"/>
          <w:numId w:val="10"/>
        </w:numPr>
        <w:spacing w:line="480" w:lineRule="auto"/>
      </w:pPr>
      <w:r w:rsidRPr="001005CB">
        <w:rPr>
          <w:rFonts w:ascii="Times New Roman" w:hAnsi="Times New Roman" w:cs="Times New Roman"/>
          <w:noProof/>
          <w:sz w:val="24"/>
          <w:szCs w:val="24"/>
        </w:rPr>
        <w:t xml:space="preserve">She rocks back and </w:t>
      </w:r>
      <w:r w:rsidRPr="001005CB">
        <w:rPr>
          <w:rFonts w:ascii="Times New Roman" w:hAnsi="Times New Roman" w:cs="Times New Roman"/>
          <w:b/>
          <w:noProof/>
          <w:sz w:val="24"/>
          <w:szCs w:val="24"/>
        </w:rPr>
        <w:t>forth/fourth</w:t>
      </w:r>
      <w:r w:rsidRPr="001005CB">
        <w:rPr>
          <w:rFonts w:ascii="Times New Roman" w:hAnsi="Times New Roman" w:cs="Times New Roman"/>
          <w:noProof/>
          <w:sz w:val="24"/>
          <w:szCs w:val="24"/>
        </w:rPr>
        <w:t xml:space="preserve"> on her chair like a mischievous child.</w:t>
      </w:r>
    </w:p>
    <w:p w14:paraId="2A5D8F82" w14:textId="0124D25A" w:rsidR="00FD55DC" w:rsidRPr="00FD55DC" w:rsidRDefault="00FD55DC" w:rsidP="00B3020E">
      <w:pPr>
        <w:pStyle w:val="ListParagraph"/>
        <w:numPr>
          <w:ilvl w:val="0"/>
          <w:numId w:val="10"/>
        </w:numPr>
        <w:spacing w:line="480" w:lineRule="auto"/>
        <w:rPr>
          <w:rFonts w:ascii="Times New Roman" w:eastAsiaTheme="minorEastAsia" w:hAnsi="Times New Roman" w:cs="Times New Roman"/>
          <w:noProof/>
        </w:rPr>
      </w:pPr>
      <w:bookmarkStart w:id="0" w:name="_GoBack"/>
      <w:bookmarkEnd w:id="0"/>
      <w:r w:rsidRPr="00FD55DC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224F54" w:rsidRPr="00224F54">
        <w:rPr>
          <w:rFonts w:ascii="Times New Roman" w:hAnsi="Times New Roman" w:cs="Times New Roman"/>
          <w:b/>
          <w:noProof/>
          <w:sz w:val="24"/>
          <w:szCs w:val="24"/>
        </w:rPr>
        <w:t>fractional/</w:t>
      </w:r>
      <w:r w:rsidRPr="00224F54">
        <w:rPr>
          <w:rFonts w:ascii="Times New Roman" w:hAnsi="Times New Roman" w:cs="Times New Roman"/>
          <w:b/>
          <w:noProof/>
          <w:sz w:val="24"/>
          <w:szCs w:val="24"/>
        </w:rPr>
        <w:t>fraction</w:t>
      </w:r>
      <w:r w:rsidRPr="00FD55DC">
        <w:rPr>
          <w:rFonts w:ascii="Times New Roman" w:hAnsi="Times New Roman" w:cs="Times New Roman"/>
          <w:noProof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4</m:t>
            </m:r>
          </m:den>
        </m:f>
      </m:oMath>
      <w:r w:rsidR="00A8321A" w:rsidRPr="00FD55D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24F5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8321A" w:rsidRPr="00FD55DC">
        <w:rPr>
          <w:rFonts w:ascii="Times New Roman" w:hAnsi="Times New Roman" w:cs="Times New Roman"/>
          <w:noProof/>
          <w:sz w:val="24"/>
          <w:szCs w:val="24"/>
        </w:rPr>
        <w:t>is the same as "two divided by four."</w:t>
      </w:r>
    </w:p>
    <w:p w14:paraId="0BABAE9A" w14:textId="59B9034D" w:rsidR="00A54668" w:rsidRDefault="00224F54" w:rsidP="00780157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33471">
        <w:rPr>
          <w:rFonts w:ascii="Times New Roman" w:hAnsi="Times New Roman" w:cs="Times New Roman"/>
          <w:noProof/>
          <w:sz w:val="24"/>
          <w:szCs w:val="24"/>
        </w:rPr>
        <w:t xml:space="preserve">She does not believe in the </w:t>
      </w:r>
      <w:r w:rsidRPr="00433471">
        <w:rPr>
          <w:rFonts w:ascii="Times New Roman" w:hAnsi="Times New Roman" w:cs="Times New Roman"/>
          <w:b/>
          <w:noProof/>
          <w:sz w:val="24"/>
          <w:szCs w:val="24"/>
        </w:rPr>
        <w:t xml:space="preserve">exist/existence </w:t>
      </w:r>
      <w:r w:rsidRPr="00433471">
        <w:rPr>
          <w:rFonts w:ascii="Times New Roman" w:hAnsi="Times New Roman" w:cs="Times New Roman"/>
          <w:noProof/>
          <w:sz w:val="24"/>
          <w:szCs w:val="24"/>
        </w:rPr>
        <w:t>of unicorns.</w:t>
      </w:r>
    </w:p>
    <w:p w14:paraId="29C09304" w14:textId="77777777" w:rsidR="00433471" w:rsidRPr="00433471" w:rsidRDefault="00433471" w:rsidP="0043347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636496" w14:textId="77777777"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AE331F8" w14:textId="0143484A" w:rsidR="000F6A88" w:rsidRDefault="00C53F66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following words to complete the chart.</w:t>
      </w:r>
    </w:p>
    <w:p w14:paraId="0D38EA1F" w14:textId="20A8595C" w:rsidR="00C53F66" w:rsidRDefault="00C53F66" w:rsidP="00377E8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amily, guard, exchange, </w:t>
      </w:r>
      <w:r w:rsidR="00CC365A">
        <w:rPr>
          <w:rFonts w:ascii="Times New Roman" w:hAnsi="Times New Roman" w:cs="Times New Roman"/>
          <w:b/>
          <w:sz w:val="24"/>
          <w:szCs w:val="24"/>
        </w:rPr>
        <w:t>Europe, fra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2"/>
        <w:gridCol w:w="2222"/>
        <w:gridCol w:w="4896"/>
      </w:tblGrid>
      <w:tr w:rsidR="001428BA" w14:paraId="3D30B679" w14:textId="77777777" w:rsidTr="00C53F66">
        <w:tc>
          <w:tcPr>
            <w:tcW w:w="2232" w:type="dxa"/>
          </w:tcPr>
          <w:p w14:paraId="6E4030D1" w14:textId="7A1305FB" w:rsidR="001428BA" w:rsidRPr="001428BA" w:rsidRDefault="001428BA" w:rsidP="001428BA">
            <w:pPr>
              <w:jc w:val="center"/>
              <w:rPr>
                <w:rFonts w:ascii="Times New Roman" w:hAnsi="Times New Roman" w:cs="Times New Roman"/>
                <w:sz w:val="40"/>
                <w:szCs w:val="24"/>
              </w:rPr>
            </w:pPr>
            <w:r w:rsidRPr="001428BA">
              <w:rPr>
                <w:rFonts w:ascii="Times New Roman" w:hAnsi="Times New Roman" w:cs="Times New Roman"/>
                <w:sz w:val="40"/>
                <w:szCs w:val="24"/>
              </w:rPr>
              <w:t>Write It</w:t>
            </w:r>
          </w:p>
        </w:tc>
        <w:tc>
          <w:tcPr>
            <w:tcW w:w="2222" w:type="dxa"/>
          </w:tcPr>
          <w:p w14:paraId="2F9DA223" w14:textId="702DDFB3" w:rsidR="001428BA" w:rsidRPr="001428BA" w:rsidRDefault="001428BA" w:rsidP="001428BA">
            <w:pPr>
              <w:jc w:val="center"/>
              <w:rPr>
                <w:rFonts w:ascii="Times New Roman" w:hAnsi="Times New Roman" w:cs="Times New Roman"/>
                <w:sz w:val="40"/>
                <w:szCs w:val="24"/>
              </w:rPr>
            </w:pPr>
            <w:r w:rsidRPr="001428BA">
              <w:rPr>
                <w:rFonts w:ascii="Times New Roman" w:hAnsi="Times New Roman" w:cs="Times New Roman"/>
                <w:sz w:val="40"/>
                <w:szCs w:val="24"/>
              </w:rPr>
              <w:t>Draw It</w:t>
            </w:r>
          </w:p>
        </w:tc>
        <w:tc>
          <w:tcPr>
            <w:tcW w:w="4896" w:type="dxa"/>
          </w:tcPr>
          <w:p w14:paraId="4D61D4E2" w14:textId="76CB3F35" w:rsidR="001428BA" w:rsidRPr="001428BA" w:rsidRDefault="001428BA" w:rsidP="001428BA">
            <w:pPr>
              <w:jc w:val="center"/>
              <w:rPr>
                <w:rFonts w:ascii="Times New Roman" w:hAnsi="Times New Roman" w:cs="Times New Roman"/>
                <w:sz w:val="40"/>
                <w:szCs w:val="24"/>
              </w:rPr>
            </w:pPr>
            <w:r w:rsidRPr="001428BA">
              <w:rPr>
                <w:rFonts w:ascii="Times New Roman" w:hAnsi="Times New Roman" w:cs="Times New Roman"/>
                <w:sz w:val="40"/>
                <w:szCs w:val="24"/>
              </w:rPr>
              <w:t>Use It</w:t>
            </w:r>
          </w:p>
        </w:tc>
      </w:tr>
      <w:tr w:rsidR="001428BA" w14:paraId="5B7E4B84" w14:textId="77777777" w:rsidTr="00C53F66">
        <w:tc>
          <w:tcPr>
            <w:tcW w:w="2232" w:type="dxa"/>
          </w:tcPr>
          <w:p w14:paraId="1E2EB336" w14:textId="77777777" w:rsidR="001428BA" w:rsidRDefault="001428BA" w:rsidP="001428BA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Write the word three times</w:t>
            </w:r>
          </w:p>
          <w:p w14:paraId="26AD8625" w14:textId="37FECD7A" w:rsidR="00F92DFD" w:rsidRDefault="00F92DFD" w:rsidP="00F92DFD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</w:t>
            </w:r>
          </w:p>
          <w:p w14:paraId="79425254" w14:textId="7EE06129" w:rsidR="00F92DFD" w:rsidRDefault="00F92DFD" w:rsidP="00F92DFD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18"/>
                <w:szCs w:val="24"/>
              </w:rPr>
              <w:t>_______________</w:t>
            </w:r>
            <w:r>
              <w:rPr>
                <w:rFonts w:ascii="Times New Roman" w:hAnsi="Times New Roman" w:cs="Times New Roman"/>
                <w:sz w:val="18"/>
                <w:szCs w:val="24"/>
              </w:rPr>
              <w:t>____</w:t>
            </w:r>
          </w:p>
          <w:p w14:paraId="10D507AB" w14:textId="09CF061D" w:rsidR="00F92DFD" w:rsidRPr="00F92DFD" w:rsidRDefault="00F92DFD" w:rsidP="00F92DFD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</w:t>
            </w:r>
          </w:p>
        </w:tc>
        <w:tc>
          <w:tcPr>
            <w:tcW w:w="2222" w:type="dxa"/>
          </w:tcPr>
          <w:p w14:paraId="5793D814" w14:textId="2E765A8F" w:rsidR="001428BA" w:rsidRDefault="001428BA" w:rsidP="001428B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Draw a picture of the word</w:t>
            </w:r>
          </w:p>
        </w:tc>
        <w:tc>
          <w:tcPr>
            <w:tcW w:w="4896" w:type="dxa"/>
          </w:tcPr>
          <w:p w14:paraId="5458250F" w14:textId="77777777" w:rsidR="001428BA" w:rsidRDefault="001428BA" w:rsidP="001428BA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Write a sentence that uses the word</w:t>
            </w:r>
          </w:p>
          <w:p w14:paraId="549280B2" w14:textId="1C07DDE6" w:rsidR="00F92DFD" w:rsidRDefault="00F92DFD" w:rsidP="00F92DFD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</w:t>
            </w: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</w:t>
            </w:r>
          </w:p>
          <w:p w14:paraId="1C5C812C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  <w:p w14:paraId="5DD55081" w14:textId="4B37A604" w:rsidR="00F92DFD" w:rsidRP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</w:tc>
      </w:tr>
      <w:tr w:rsidR="00C53F66" w14:paraId="1B8FC7C0" w14:textId="77777777" w:rsidTr="00C53F66">
        <w:tc>
          <w:tcPr>
            <w:tcW w:w="2232" w:type="dxa"/>
          </w:tcPr>
          <w:p w14:paraId="01DC6930" w14:textId="77777777" w:rsidR="00C53F66" w:rsidRDefault="00C53F66" w:rsidP="00C53F6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Write the word three times</w:t>
            </w:r>
          </w:p>
          <w:p w14:paraId="7FBC02F1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</w:t>
            </w:r>
          </w:p>
          <w:p w14:paraId="6AC9D3B5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</w:t>
            </w:r>
          </w:p>
          <w:p w14:paraId="1723DAF3" w14:textId="5BCBB6C5" w:rsidR="00C53F66" w:rsidRDefault="00C53F66" w:rsidP="00C53F6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</w:t>
            </w:r>
          </w:p>
        </w:tc>
        <w:tc>
          <w:tcPr>
            <w:tcW w:w="2222" w:type="dxa"/>
          </w:tcPr>
          <w:p w14:paraId="55936781" w14:textId="312F92B0" w:rsidR="00C53F66" w:rsidRDefault="00C53F66" w:rsidP="00C53F6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Draw a picture of the word</w:t>
            </w:r>
          </w:p>
        </w:tc>
        <w:tc>
          <w:tcPr>
            <w:tcW w:w="4896" w:type="dxa"/>
          </w:tcPr>
          <w:p w14:paraId="091B2BBA" w14:textId="77777777" w:rsidR="00C53F66" w:rsidRDefault="00C53F66" w:rsidP="00C53F6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Write a sentence that uses the word</w:t>
            </w:r>
          </w:p>
          <w:p w14:paraId="7269447A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  <w:p w14:paraId="4B74E837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  <w:p w14:paraId="12F6A7CB" w14:textId="5EFD7566" w:rsidR="00C53F66" w:rsidRDefault="00C53F66" w:rsidP="00C53F6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</w:tc>
      </w:tr>
      <w:tr w:rsidR="00C53F66" w14:paraId="5BF9930E" w14:textId="77777777" w:rsidTr="00C53F66">
        <w:tc>
          <w:tcPr>
            <w:tcW w:w="2232" w:type="dxa"/>
          </w:tcPr>
          <w:p w14:paraId="3C8DA7B7" w14:textId="77777777" w:rsidR="00C53F66" w:rsidRDefault="00C53F66" w:rsidP="00C53F6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Write the word three times</w:t>
            </w:r>
          </w:p>
          <w:p w14:paraId="2167F345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</w:t>
            </w:r>
          </w:p>
          <w:p w14:paraId="2BEC651A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</w:t>
            </w:r>
          </w:p>
          <w:p w14:paraId="75EEE2A5" w14:textId="26EF516A" w:rsidR="00C53F66" w:rsidRDefault="00C53F66" w:rsidP="00C53F6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</w:t>
            </w:r>
          </w:p>
        </w:tc>
        <w:tc>
          <w:tcPr>
            <w:tcW w:w="2222" w:type="dxa"/>
          </w:tcPr>
          <w:p w14:paraId="6879C23C" w14:textId="46132779" w:rsidR="00C53F66" w:rsidRDefault="00C53F66" w:rsidP="00C53F6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Draw a picture of the word</w:t>
            </w:r>
          </w:p>
        </w:tc>
        <w:tc>
          <w:tcPr>
            <w:tcW w:w="4896" w:type="dxa"/>
          </w:tcPr>
          <w:p w14:paraId="67DE303C" w14:textId="77777777" w:rsidR="00C53F66" w:rsidRDefault="00C53F66" w:rsidP="00C53F6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Write a sentence that uses the word</w:t>
            </w:r>
          </w:p>
          <w:p w14:paraId="51ED617C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  <w:p w14:paraId="1AC1BD46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  <w:p w14:paraId="221D6006" w14:textId="1586D723" w:rsidR="00C53F66" w:rsidRDefault="00C53F66" w:rsidP="00C53F6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</w:tc>
      </w:tr>
      <w:tr w:rsidR="00C53F66" w14:paraId="26F06AF2" w14:textId="77777777" w:rsidTr="00C53F66">
        <w:tc>
          <w:tcPr>
            <w:tcW w:w="2232" w:type="dxa"/>
          </w:tcPr>
          <w:p w14:paraId="70F80FBC" w14:textId="77777777" w:rsidR="00C53F66" w:rsidRDefault="00C53F66" w:rsidP="00C53F6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Write the word three times</w:t>
            </w:r>
          </w:p>
          <w:p w14:paraId="77809E13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</w:t>
            </w:r>
          </w:p>
          <w:p w14:paraId="1C3D25A2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</w:t>
            </w:r>
          </w:p>
          <w:p w14:paraId="108B67DD" w14:textId="70D96C86" w:rsidR="00C53F66" w:rsidRDefault="00C53F66" w:rsidP="00C53F6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</w:t>
            </w:r>
          </w:p>
        </w:tc>
        <w:tc>
          <w:tcPr>
            <w:tcW w:w="2222" w:type="dxa"/>
          </w:tcPr>
          <w:p w14:paraId="4F1C52B7" w14:textId="6025451E" w:rsidR="00C53F66" w:rsidRDefault="00C53F66" w:rsidP="00C53F6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Draw a picture of the word</w:t>
            </w:r>
          </w:p>
        </w:tc>
        <w:tc>
          <w:tcPr>
            <w:tcW w:w="4896" w:type="dxa"/>
          </w:tcPr>
          <w:p w14:paraId="10D9743B" w14:textId="77777777" w:rsidR="00C53F66" w:rsidRDefault="00C53F66" w:rsidP="00C53F66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Write a sentence that uses the word</w:t>
            </w:r>
          </w:p>
          <w:p w14:paraId="014CB73B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  <w:p w14:paraId="771E03F5" w14:textId="77777777" w:rsidR="00C53F66" w:rsidRDefault="00C53F66" w:rsidP="00C53F66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  <w:p w14:paraId="0C9E109F" w14:textId="558AD0AE" w:rsidR="00C53F66" w:rsidRDefault="00C53F66" w:rsidP="00C53F6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</w:tc>
      </w:tr>
      <w:tr w:rsidR="00C53F66" w14:paraId="2A20226B" w14:textId="77777777" w:rsidTr="00C53F66">
        <w:tc>
          <w:tcPr>
            <w:tcW w:w="2232" w:type="dxa"/>
          </w:tcPr>
          <w:p w14:paraId="5A17E40C" w14:textId="77777777" w:rsidR="00C53F66" w:rsidRDefault="00C53F66" w:rsidP="00147521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Write the word three times</w:t>
            </w:r>
          </w:p>
          <w:p w14:paraId="61949266" w14:textId="77777777" w:rsidR="00C53F66" w:rsidRDefault="00C53F66" w:rsidP="00147521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</w:t>
            </w:r>
          </w:p>
          <w:p w14:paraId="1BC13E6E" w14:textId="77777777" w:rsidR="00C53F66" w:rsidRDefault="00C53F66" w:rsidP="00147521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</w:t>
            </w:r>
          </w:p>
          <w:p w14:paraId="5F84C099" w14:textId="77777777" w:rsidR="00C53F66" w:rsidRDefault="00C53F66" w:rsidP="0014752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</w:t>
            </w:r>
          </w:p>
        </w:tc>
        <w:tc>
          <w:tcPr>
            <w:tcW w:w="2222" w:type="dxa"/>
          </w:tcPr>
          <w:p w14:paraId="02DDA818" w14:textId="77777777" w:rsidR="00C53F66" w:rsidRDefault="00C53F66" w:rsidP="0014752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Draw a picture of the word</w:t>
            </w:r>
          </w:p>
        </w:tc>
        <w:tc>
          <w:tcPr>
            <w:tcW w:w="4896" w:type="dxa"/>
          </w:tcPr>
          <w:p w14:paraId="0C865386" w14:textId="77777777" w:rsidR="00C53F66" w:rsidRDefault="00C53F66" w:rsidP="00147521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1428BA">
              <w:rPr>
                <w:rFonts w:ascii="Times New Roman" w:hAnsi="Times New Roman" w:cs="Times New Roman"/>
                <w:sz w:val="18"/>
                <w:szCs w:val="24"/>
              </w:rPr>
              <w:t>Write a sentence that uses the word</w:t>
            </w:r>
          </w:p>
          <w:p w14:paraId="183EF501" w14:textId="77777777" w:rsidR="00C53F66" w:rsidRDefault="00C53F66" w:rsidP="00147521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  <w:p w14:paraId="4249F01C" w14:textId="77777777" w:rsidR="00C53F66" w:rsidRDefault="00C53F66" w:rsidP="00147521">
            <w:pPr>
              <w:spacing w:line="60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  <w:p w14:paraId="298D3B13" w14:textId="77777777" w:rsidR="00C53F66" w:rsidRDefault="00C53F66" w:rsidP="0014752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____________________________________________________</w:t>
            </w:r>
          </w:p>
        </w:tc>
      </w:tr>
    </w:tbl>
    <w:p w14:paraId="18EB219A" w14:textId="77777777" w:rsidR="001428BA" w:rsidRDefault="001428BA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DBCF39E" w14:textId="0F6FF0BF" w:rsidR="001428BA" w:rsidRDefault="001428BA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4739272" w14:textId="75B89345" w:rsidR="00377E8F" w:rsidRDefault="00377E8F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4F6BBDF" w14:textId="648F13E9" w:rsidR="00911099" w:rsidRDefault="00911099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lphabetize the list of spelling wo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911099" w14:paraId="2D5E1668" w14:textId="77777777" w:rsidTr="00500C54">
        <w:trPr>
          <w:trHeight w:val="278"/>
        </w:trPr>
        <w:tc>
          <w:tcPr>
            <w:tcW w:w="1870" w:type="dxa"/>
          </w:tcPr>
          <w:p w14:paraId="224DB8AA" w14:textId="4A462E6E" w:rsidR="00911099" w:rsidRDefault="00142590" w:rsidP="003A2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500C54">
              <w:rPr>
                <w:rFonts w:ascii="Times New Roman" w:hAnsi="Times New Roman" w:cs="Times New Roman"/>
                <w:sz w:val="24"/>
                <w:szCs w:val="24"/>
              </w:rPr>
              <w:t>xist</w:t>
            </w:r>
          </w:p>
        </w:tc>
        <w:tc>
          <w:tcPr>
            <w:tcW w:w="1870" w:type="dxa"/>
          </w:tcPr>
          <w:p w14:paraId="1AB20A42" w14:textId="01B93944" w:rsidR="00911099" w:rsidRDefault="00142590" w:rsidP="003A2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500C54">
              <w:rPr>
                <w:rFonts w:ascii="Times New Roman" w:hAnsi="Times New Roman" w:cs="Times New Roman"/>
                <w:sz w:val="24"/>
                <w:szCs w:val="24"/>
              </w:rPr>
              <w:t>ractional</w:t>
            </w:r>
          </w:p>
        </w:tc>
        <w:tc>
          <w:tcPr>
            <w:tcW w:w="1870" w:type="dxa"/>
          </w:tcPr>
          <w:p w14:paraId="3B4037CE" w14:textId="7E2FD55B" w:rsidR="00911099" w:rsidRDefault="00014FBB" w:rsidP="003A2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llinois</w:t>
            </w:r>
          </w:p>
        </w:tc>
        <w:tc>
          <w:tcPr>
            <w:tcW w:w="1870" w:type="dxa"/>
          </w:tcPr>
          <w:p w14:paraId="29A9ABA9" w14:textId="571BF9D9" w:rsidR="00911099" w:rsidRDefault="00500C54" w:rsidP="003A2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rope</w:t>
            </w:r>
          </w:p>
        </w:tc>
        <w:tc>
          <w:tcPr>
            <w:tcW w:w="1870" w:type="dxa"/>
          </w:tcPr>
          <w:p w14:paraId="6D2B335B" w14:textId="241592D7" w:rsidR="00911099" w:rsidRDefault="00142590" w:rsidP="003A2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500C54">
              <w:rPr>
                <w:rFonts w:ascii="Times New Roman" w:hAnsi="Times New Roman" w:cs="Times New Roman"/>
                <w:sz w:val="24"/>
                <w:szCs w:val="24"/>
              </w:rPr>
              <w:t>xistence</w:t>
            </w:r>
          </w:p>
        </w:tc>
      </w:tr>
      <w:tr w:rsidR="00911099" w14:paraId="1D7C35AC" w14:textId="77777777" w:rsidTr="00500C54">
        <w:trPr>
          <w:trHeight w:val="70"/>
        </w:trPr>
        <w:tc>
          <w:tcPr>
            <w:tcW w:w="1870" w:type="dxa"/>
          </w:tcPr>
          <w:p w14:paraId="0D8E6070" w14:textId="0BC76648" w:rsidR="00911099" w:rsidRDefault="00142590" w:rsidP="003A2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500C54">
              <w:rPr>
                <w:rFonts w:ascii="Times New Roman" w:hAnsi="Times New Roman" w:cs="Times New Roman"/>
                <w:sz w:val="24"/>
                <w:szCs w:val="24"/>
              </w:rPr>
              <w:t>orth</w:t>
            </w:r>
          </w:p>
        </w:tc>
        <w:tc>
          <w:tcPr>
            <w:tcW w:w="1870" w:type="dxa"/>
          </w:tcPr>
          <w:p w14:paraId="2A165532" w14:textId="20D46F4E" w:rsidR="00911099" w:rsidRDefault="00142590" w:rsidP="003A2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500C54">
              <w:rPr>
                <w:rFonts w:ascii="Times New Roman" w:hAnsi="Times New Roman" w:cs="Times New Roman"/>
                <w:sz w:val="24"/>
                <w:szCs w:val="24"/>
              </w:rPr>
              <w:t>amiliar</w:t>
            </w:r>
          </w:p>
        </w:tc>
        <w:tc>
          <w:tcPr>
            <w:tcW w:w="1870" w:type="dxa"/>
          </w:tcPr>
          <w:p w14:paraId="35CF34F5" w14:textId="42F1DDF3" w:rsidR="00911099" w:rsidRDefault="00142590" w:rsidP="003A2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entually</w:t>
            </w:r>
          </w:p>
        </w:tc>
        <w:tc>
          <w:tcPr>
            <w:tcW w:w="1870" w:type="dxa"/>
          </w:tcPr>
          <w:p w14:paraId="692F7404" w14:textId="31DCB181" w:rsidR="00911099" w:rsidRDefault="00142590" w:rsidP="003A2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rizontal</w:t>
            </w:r>
          </w:p>
        </w:tc>
        <w:tc>
          <w:tcPr>
            <w:tcW w:w="1870" w:type="dxa"/>
          </w:tcPr>
          <w:p w14:paraId="5C82B590" w14:textId="7C486A26" w:rsidR="00911099" w:rsidRDefault="00142590" w:rsidP="003A2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ard</w:t>
            </w:r>
          </w:p>
        </w:tc>
      </w:tr>
    </w:tbl>
    <w:p w14:paraId="5FFBBEF7" w14:textId="1B837743" w:rsidR="00911099" w:rsidRDefault="00911099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2B8486C" w14:textId="135D3B70" w:rsidR="00F749A5" w:rsidRDefault="00F749A5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6</w:t>
      </w:r>
      <w:r>
        <w:rPr>
          <w:rFonts w:ascii="Times New Roman" w:hAnsi="Times New Roman" w:cs="Times New Roman"/>
          <w:sz w:val="24"/>
          <w:szCs w:val="24"/>
        </w:rPr>
        <w:t>.________________________</w:t>
      </w:r>
    </w:p>
    <w:p w14:paraId="5D5246B8" w14:textId="38390552" w:rsidR="00F749A5" w:rsidRDefault="00F749A5" w:rsidP="00F749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7</w:t>
      </w:r>
      <w:r>
        <w:rPr>
          <w:rFonts w:ascii="Times New Roman" w:hAnsi="Times New Roman" w:cs="Times New Roman"/>
          <w:sz w:val="24"/>
          <w:szCs w:val="24"/>
        </w:rPr>
        <w:t>.________________________</w:t>
      </w:r>
    </w:p>
    <w:p w14:paraId="143DE3E9" w14:textId="019DD9CE" w:rsidR="00F749A5" w:rsidRDefault="00F749A5" w:rsidP="00F749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8</w:t>
      </w:r>
      <w:r>
        <w:rPr>
          <w:rFonts w:ascii="Times New Roman" w:hAnsi="Times New Roman" w:cs="Times New Roman"/>
          <w:sz w:val="24"/>
          <w:szCs w:val="24"/>
        </w:rPr>
        <w:t>.________________________</w:t>
      </w:r>
    </w:p>
    <w:p w14:paraId="3896167C" w14:textId="6D4FB3E6" w:rsidR="00F749A5" w:rsidRDefault="00F749A5" w:rsidP="00F749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9</w:t>
      </w:r>
      <w:r>
        <w:rPr>
          <w:rFonts w:ascii="Times New Roman" w:hAnsi="Times New Roman" w:cs="Times New Roman"/>
          <w:sz w:val="24"/>
          <w:szCs w:val="24"/>
        </w:rPr>
        <w:t>.________________________</w:t>
      </w:r>
    </w:p>
    <w:p w14:paraId="7281B1C6" w14:textId="66B62E0D" w:rsidR="00F749A5" w:rsidRDefault="00F749A5" w:rsidP="00F749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0</w:t>
      </w:r>
      <w:r>
        <w:rPr>
          <w:rFonts w:ascii="Times New Roman" w:hAnsi="Times New Roman" w:cs="Times New Roman"/>
          <w:sz w:val="24"/>
          <w:szCs w:val="24"/>
        </w:rPr>
        <w:t>.________________________</w:t>
      </w:r>
    </w:p>
    <w:p w14:paraId="4A302D3D" w14:textId="26D5902C" w:rsidR="00D33211" w:rsidRDefault="00D33211" w:rsidP="00D332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scramble and write the spelling word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4050"/>
        <w:gridCol w:w="4765"/>
      </w:tblGrid>
      <w:tr w:rsidR="00014FBB" w14:paraId="5A02424C" w14:textId="77777777" w:rsidTr="00014FBB">
        <w:tc>
          <w:tcPr>
            <w:tcW w:w="535" w:type="dxa"/>
          </w:tcPr>
          <w:p w14:paraId="673957E7" w14:textId="77777777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0" w:type="dxa"/>
          </w:tcPr>
          <w:p w14:paraId="1DEE2531" w14:textId="11B3ADD7" w:rsidR="00014FBB" w:rsidRPr="00014FBB" w:rsidRDefault="00014FBB" w:rsidP="00014FBB">
            <w:pPr>
              <w:jc w:val="center"/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 w:rsidRPr="00014FBB">
              <w:rPr>
                <w:rFonts w:ascii="Times New Roman" w:hAnsi="Times New Roman" w:cs="Times New Roman"/>
                <w:b/>
                <w:sz w:val="32"/>
                <w:szCs w:val="24"/>
              </w:rPr>
              <w:t>Scramble</w:t>
            </w:r>
          </w:p>
        </w:tc>
        <w:tc>
          <w:tcPr>
            <w:tcW w:w="4765" w:type="dxa"/>
          </w:tcPr>
          <w:p w14:paraId="54158E55" w14:textId="422F10A6" w:rsidR="00014FBB" w:rsidRPr="00014FBB" w:rsidRDefault="00014FBB" w:rsidP="00014FBB">
            <w:pPr>
              <w:jc w:val="center"/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 w:rsidRPr="00014FBB">
              <w:rPr>
                <w:rFonts w:ascii="Times New Roman" w:hAnsi="Times New Roman" w:cs="Times New Roman"/>
                <w:b/>
                <w:sz w:val="32"/>
                <w:szCs w:val="24"/>
              </w:rPr>
              <w:t>Answer</w:t>
            </w:r>
          </w:p>
        </w:tc>
      </w:tr>
      <w:tr w:rsidR="00014FBB" w14:paraId="240B2330" w14:textId="77777777" w:rsidTr="00014FBB">
        <w:tc>
          <w:tcPr>
            <w:tcW w:w="535" w:type="dxa"/>
          </w:tcPr>
          <w:p w14:paraId="23B63B46" w14:textId="229E7C6F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050" w:type="dxa"/>
          </w:tcPr>
          <w:p w14:paraId="210CA1DB" w14:textId="1D9E2EB8" w:rsidR="00014FBB" w:rsidRPr="003A2393" w:rsidRDefault="00014FBB" w:rsidP="003A2393">
            <w:pPr>
              <w:jc w:val="center"/>
              <w:rPr>
                <w:rFonts w:ascii="Times New Roman" w:hAnsi="Times New Roman" w:cs="Times New Roman"/>
                <w:sz w:val="36"/>
                <w:szCs w:val="24"/>
              </w:rPr>
            </w:pPr>
            <w:proofErr w:type="spellStart"/>
            <w:r w:rsidRPr="003A2393">
              <w:rPr>
                <w:rFonts w:ascii="Times New Roman" w:hAnsi="Times New Roman" w:cs="Times New Roman"/>
                <w:sz w:val="36"/>
                <w:szCs w:val="24"/>
              </w:rPr>
              <w:t>hxeeganc</w:t>
            </w:r>
            <w:proofErr w:type="spellEnd"/>
          </w:p>
        </w:tc>
        <w:tc>
          <w:tcPr>
            <w:tcW w:w="4765" w:type="dxa"/>
          </w:tcPr>
          <w:p w14:paraId="7CAA1596" w14:textId="77777777" w:rsidR="00014FBB" w:rsidRDefault="00014FBB" w:rsidP="00014F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4FBB" w14:paraId="1EEAFA1F" w14:textId="77777777" w:rsidTr="00014FBB">
        <w:tc>
          <w:tcPr>
            <w:tcW w:w="535" w:type="dxa"/>
          </w:tcPr>
          <w:p w14:paraId="5A51C07A" w14:textId="351876C8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50" w:type="dxa"/>
          </w:tcPr>
          <w:p w14:paraId="0D51F292" w14:textId="1D517E9D" w:rsidR="00014FBB" w:rsidRPr="003A2393" w:rsidRDefault="00014FBB" w:rsidP="003A2393">
            <w:pPr>
              <w:jc w:val="center"/>
              <w:rPr>
                <w:rFonts w:ascii="Times New Roman" w:hAnsi="Times New Roman" w:cs="Times New Roman"/>
                <w:sz w:val="36"/>
                <w:szCs w:val="24"/>
              </w:rPr>
            </w:pPr>
            <w:proofErr w:type="spellStart"/>
            <w:r w:rsidRPr="003A2393">
              <w:rPr>
                <w:rFonts w:ascii="Times New Roman" w:hAnsi="Times New Roman" w:cs="Times New Roman"/>
                <w:sz w:val="36"/>
                <w:szCs w:val="24"/>
              </w:rPr>
              <w:t>iootrpenxla</w:t>
            </w:r>
            <w:proofErr w:type="spellEnd"/>
          </w:p>
        </w:tc>
        <w:tc>
          <w:tcPr>
            <w:tcW w:w="4765" w:type="dxa"/>
          </w:tcPr>
          <w:p w14:paraId="1BD3943F" w14:textId="77777777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4FBB" w14:paraId="76A0D013" w14:textId="77777777" w:rsidTr="00014FBB">
        <w:tc>
          <w:tcPr>
            <w:tcW w:w="535" w:type="dxa"/>
          </w:tcPr>
          <w:p w14:paraId="378A4ACF" w14:textId="0691A2F0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50" w:type="dxa"/>
          </w:tcPr>
          <w:p w14:paraId="4F64AEFB" w14:textId="5761A75D" w:rsidR="00014FBB" w:rsidRPr="003A2393" w:rsidRDefault="00014FBB" w:rsidP="003A2393">
            <w:pPr>
              <w:jc w:val="center"/>
              <w:rPr>
                <w:rFonts w:ascii="Times New Roman" w:hAnsi="Times New Roman" w:cs="Times New Roman"/>
                <w:sz w:val="36"/>
                <w:szCs w:val="24"/>
              </w:rPr>
            </w:pPr>
            <w:proofErr w:type="spellStart"/>
            <w:r w:rsidRPr="003A2393">
              <w:rPr>
                <w:rFonts w:ascii="Times New Roman" w:hAnsi="Times New Roman" w:cs="Times New Roman"/>
                <w:sz w:val="36"/>
                <w:szCs w:val="24"/>
              </w:rPr>
              <w:t>xseoprler</w:t>
            </w:r>
            <w:proofErr w:type="spellEnd"/>
          </w:p>
        </w:tc>
        <w:tc>
          <w:tcPr>
            <w:tcW w:w="4765" w:type="dxa"/>
          </w:tcPr>
          <w:p w14:paraId="6499AD78" w14:textId="77777777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4FBB" w14:paraId="1B7186E4" w14:textId="77777777" w:rsidTr="00014FBB">
        <w:tc>
          <w:tcPr>
            <w:tcW w:w="535" w:type="dxa"/>
          </w:tcPr>
          <w:p w14:paraId="125B4FEF" w14:textId="1C248138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050" w:type="dxa"/>
          </w:tcPr>
          <w:p w14:paraId="54162E02" w14:textId="48DFD3E8" w:rsidR="00014FBB" w:rsidRPr="003A2393" w:rsidRDefault="00014FBB" w:rsidP="003A2393">
            <w:pPr>
              <w:jc w:val="center"/>
              <w:rPr>
                <w:rFonts w:ascii="Times New Roman" w:hAnsi="Times New Roman" w:cs="Times New Roman"/>
                <w:sz w:val="36"/>
                <w:szCs w:val="24"/>
              </w:rPr>
            </w:pPr>
            <w:proofErr w:type="spellStart"/>
            <w:r w:rsidRPr="003A2393">
              <w:rPr>
                <w:rFonts w:ascii="Times New Roman" w:hAnsi="Times New Roman" w:cs="Times New Roman"/>
                <w:sz w:val="36"/>
                <w:szCs w:val="24"/>
              </w:rPr>
              <w:t>xlporee</w:t>
            </w:r>
            <w:proofErr w:type="spellEnd"/>
          </w:p>
        </w:tc>
        <w:tc>
          <w:tcPr>
            <w:tcW w:w="4765" w:type="dxa"/>
          </w:tcPr>
          <w:p w14:paraId="71EFE6AE" w14:textId="77777777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4FBB" w14:paraId="6B2D3BD0" w14:textId="77777777" w:rsidTr="00014FBB">
        <w:tc>
          <w:tcPr>
            <w:tcW w:w="535" w:type="dxa"/>
          </w:tcPr>
          <w:p w14:paraId="6D509F09" w14:textId="3F7E0561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050" w:type="dxa"/>
          </w:tcPr>
          <w:p w14:paraId="48F1FDAD" w14:textId="5E3CC55D" w:rsidR="00014FBB" w:rsidRPr="003A2393" w:rsidRDefault="00014FBB" w:rsidP="003A2393">
            <w:pPr>
              <w:jc w:val="center"/>
              <w:rPr>
                <w:rFonts w:ascii="Times New Roman" w:hAnsi="Times New Roman" w:cs="Times New Roman"/>
                <w:sz w:val="36"/>
                <w:szCs w:val="24"/>
              </w:rPr>
            </w:pPr>
            <w:proofErr w:type="spellStart"/>
            <w:r w:rsidRPr="003A2393">
              <w:rPr>
                <w:rFonts w:ascii="Times New Roman" w:hAnsi="Times New Roman" w:cs="Times New Roman"/>
                <w:sz w:val="36"/>
                <w:szCs w:val="24"/>
              </w:rPr>
              <w:t>uqeiexsit</w:t>
            </w:r>
            <w:proofErr w:type="spellEnd"/>
          </w:p>
        </w:tc>
        <w:tc>
          <w:tcPr>
            <w:tcW w:w="4765" w:type="dxa"/>
          </w:tcPr>
          <w:p w14:paraId="069DB4C9" w14:textId="77777777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4FBB" w14:paraId="0D6D0A79" w14:textId="77777777" w:rsidTr="00014FBB">
        <w:tc>
          <w:tcPr>
            <w:tcW w:w="535" w:type="dxa"/>
          </w:tcPr>
          <w:p w14:paraId="415C8EA0" w14:textId="74DE5083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050" w:type="dxa"/>
          </w:tcPr>
          <w:p w14:paraId="16D877E7" w14:textId="68C72A6F" w:rsidR="00014FBB" w:rsidRPr="003A2393" w:rsidRDefault="00014FBB" w:rsidP="003A2393">
            <w:pPr>
              <w:jc w:val="center"/>
              <w:rPr>
                <w:rFonts w:ascii="Times New Roman" w:hAnsi="Times New Roman" w:cs="Times New Roman"/>
                <w:sz w:val="36"/>
                <w:szCs w:val="24"/>
              </w:rPr>
            </w:pPr>
            <w:proofErr w:type="spellStart"/>
            <w:r w:rsidRPr="003A2393">
              <w:rPr>
                <w:rFonts w:ascii="Times New Roman" w:hAnsi="Times New Roman" w:cs="Times New Roman"/>
                <w:sz w:val="36"/>
                <w:szCs w:val="24"/>
              </w:rPr>
              <w:t>imfarytiail</w:t>
            </w:r>
            <w:proofErr w:type="spellEnd"/>
          </w:p>
        </w:tc>
        <w:tc>
          <w:tcPr>
            <w:tcW w:w="4765" w:type="dxa"/>
          </w:tcPr>
          <w:p w14:paraId="097CA25A" w14:textId="77777777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4FBB" w14:paraId="0B74AE19" w14:textId="77777777" w:rsidTr="00014FBB">
        <w:tc>
          <w:tcPr>
            <w:tcW w:w="535" w:type="dxa"/>
          </w:tcPr>
          <w:p w14:paraId="2B378B24" w14:textId="0FC398B2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050" w:type="dxa"/>
          </w:tcPr>
          <w:p w14:paraId="0CE1ACFD" w14:textId="7AB105DA" w:rsidR="00014FBB" w:rsidRPr="003A2393" w:rsidRDefault="003A2393" w:rsidP="003A2393">
            <w:pPr>
              <w:jc w:val="center"/>
              <w:rPr>
                <w:rFonts w:ascii="Times New Roman" w:hAnsi="Times New Roman" w:cs="Times New Roman"/>
                <w:sz w:val="36"/>
                <w:szCs w:val="24"/>
              </w:rPr>
            </w:pPr>
            <w:proofErr w:type="spellStart"/>
            <w:r w:rsidRPr="003A2393">
              <w:rPr>
                <w:rFonts w:ascii="Times New Roman" w:hAnsi="Times New Roman" w:cs="Times New Roman"/>
                <w:sz w:val="36"/>
                <w:szCs w:val="24"/>
              </w:rPr>
              <w:t>ilafym</w:t>
            </w:r>
            <w:proofErr w:type="spellEnd"/>
          </w:p>
        </w:tc>
        <w:tc>
          <w:tcPr>
            <w:tcW w:w="4765" w:type="dxa"/>
          </w:tcPr>
          <w:p w14:paraId="48B60F45" w14:textId="77777777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4FBB" w14:paraId="1DE766EC" w14:textId="77777777" w:rsidTr="00014FBB">
        <w:tc>
          <w:tcPr>
            <w:tcW w:w="535" w:type="dxa"/>
          </w:tcPr>
          <w:p w14:paraId="36074DD1" w14:textId="51244858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050" w:type="dxa"/>
          </w:tcPr>
          <w:p w14:paraId="514121EB" w14:textId="3080E8AF" w:rsidR="00014FBB" w:rsidRPr="003A2393" w:rsidRDefault="003A2393" w:rsidP="003A2393">
            <w:pPr>
              <w:jc w:val="center"/>
              <w:rPr>
                <w:rFonts w:ascii="Times New Roman" w:hAnsi="Times New Roman" w:cs="Times New Roman"/>
                <w:sz w:val="36"/>
                <w:szCs w:val="24"/>
              </w:rPr>
            </w:pPr>
            <w:proofErr w:type="spellStart"/>
            <w:r w:rsidRPr="003A2393">
              <w:rPr>
                <w:rFonts w:ascii="Times New Roman" w:hAnsi="Times New Roman" w:cs="Times New Roman"/>
                <w:sz w:val="36"/>
                <w:szCs w:val="24"/>
              </w:rPr>
              <w:t>ofuthr</w:t>
            </w:r>
            <w:proofErr w:type="spellEnd"/>
          </w:p>
        </w:tc>
        <w:tc>
          <w:tcPr>
            <w:tcW w:w="4765" w:type="dxa"/>
          </w:tcPr>
          <w:p w14:paraId="4ABF09CA" w14:textId="77777777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4FBB" w14:paraId="6FD3B834" w14:textId="77777777" w:rsidTr="00014FBB">
        <w:tc>
          <w:tcPr>
            <w:tcW w:w="535" w:type="dxa"/>
          </w:tcPr>
          <w:p w14:paraId="0DCE5985" w14:textId="77F82A29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050" w:type="dxa"/>
          </w:tcPr>
          <w:p w14:paraId="404D027B" w14:textId="23D7294C" w:rsidR="00014FBB" w:rsidRPr="003A2393" w:rsidRDefault="003A2393" w:rsidP="003A2393">
            <w:pPr>
              <w:jc w:val="center"/>
              <w:rPr>
                <w:rFonts w:ascii="Times New Roman" w:hAnsi="Times New Roman" w:cs="Times New Roman"/>
                <w:sz w:val="36"/>
                <w:szCs w:val="24"/>
              </w:rPr>
            </w:pPr>
            <w:proofErr w:type="spellStart"/>
            <w:r w:rsidRPr="003A2393">
              <w:rPr>
                <w:rFonts w:ascii="Times New Roman" w:hAnsi="Times New Roman" w:cs="Times New Roman"/>
                <w:sz w:val="36"/>
                <w:szCs w:val="24"/>
              </w:rPr>
              <w:t>fcniarto</w:t>
            </w:r>
            <w:proofErr w:type="spellEnd"/>
          </w:p>
        </w:tc>
        <w:tc>
          <w:tcPr>
            <w:tcW w:w="4765" w:type="dxa"/>
          </w:tcPr>
          <w:p w14:paraId="6565073E" w14:textId="77777777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4FBB" w14:paraId="6EEC3E3A" w14:textId="77777777" w:rsidTr="00014FBB">
        <w:tc>
          <w:tcPr>
            <w:tcW w:w="535" w:type="dxa"/>
          </w:tcPr>
          <w:p w14:paraId="5349720E" w14:textId="6C731655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050" w:type="dxa"/>
          </w:tcPr>
          <w:p w14:paraId="43A96D2F" w14:textId="003722C0" w:rsidR="00014FBB" w:rsidRPr="003A2393" w:rsidRDefault="003A2393" w:rsidP="003A2393">
            <w:pPr>
              <w:jc w:val="center"/>
              <w:rPr>
                <w:rFonts w:ascii="Times New Roman" w:hAnsi="Times New Roman" w:cs="Times New Roman"/>
                <w:sz w:val="36"/>
                <w:szCs w:val="24"/>
              </w:rPr>
            </w:pPr>
            <w:proofErr w:type="spellStart"/>
            <w:r w:rsidRPr="003A2393">
              <w:rPr>
                <w:rFonts w:ascii="Times New Roman" w:hAnsi="Times New Roman" w:cs="Times New Roman"/>
                <w:sz w:val="36"/>
                <w:szCs w:val="24"/>
              </w:rPr>
              <w:t>ytagivr</w:t>
            </w:r>
            <w:proofErr w:type="spellEnd"/>
          </w:p>
        </w:tc>
        <w:tc>
          <w:tcPr>
            <w:tcW w:w="4765" w:type="dxa"/>
          </w:tcPr>
          <w:p w14:paraId="55CE85B4" w14:textId="77777777" w:rsidR="00014FBB" w:rsidRDefault="00014FBB" w:rsidP="00F749A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FD3C22" w14:textId="3C430774" w:rsidR="00F749A5" w:rsidRDefault="00F749A5" w:rsidP="00F749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B417AD" w14:textId="4B66A1CB" w:rsidR="00F749A5" w:rsidRDefault="00792E1C" w:rsidP="00F749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736064" behindDoc="1" locked="0" layoutInCell="1" allowOverlap="1" wp14:anchorId="60889888" wp14:editId="3F535971">
            <wp:simplePos x="0" y="0"/>
            <wp:positionH relativeFrom="margin">
              <wp:align>center</wp:align>
            </wp:positionH>
            <wp:positionV relativeFrom="paragraph">
              <wp:posOffset>-555625</wp:posOffset>
            </wp:positionV>
            <wp:extent cx="6991350" cy="93218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REEBIESpellingScribble-page-00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1350" cy="932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B08462" w14:textId="318197E3" w:rsidR="00F749A5" w:rsidRDefault="00F749A5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F591C1A" w14:textId="6A4C2E6C" w:rsidR="00F749A5" w:rsidRDefault="00F749A5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98E7CBA" w14:textId="3117F141" w:rsidR="00F749A5" w:rsidRDefault="00F749A5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56FD8A" w14:textId="36633FE8" w:rsidR="00F749A5" w:rsidRDefault="00F749A5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E012C4F" w14:textId="624320E4" w:rsidR="00F749A5" w:rsidRDefault="00F749A5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841197" w14:textId="2FF856B5" w:rsidR="00F749A5" w:rsidRDefault="00F749A5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8B0A2F" w14:textId="3A129167" w:rsidR="00F749A5" w:rsidRDefault="00F749A5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560FE92" w14:textId="2513254C" w:rsidR="00F749A5" w:rsidRDefault="00F749A5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8A8AA1" w14:textId="77777777" w:rsidR="00F749A5" w:rsidRDefault="00F749A5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3C7EA6" w14:textId="61FD3EFF" w:rsidR="00377E8F" w:rsidRDefault="00377E8F" w:rsidP="000F6A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377E8F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92B06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944D46"/>
    <w:multiLevelType w:val="hybridMultilevel"/>
    <w:tmpl w:val="E60AA4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13"/>
  </w:num>
  <w:num w:numId="4">
    <w:abstractNumId w:val="7"/>
  </w:num>
  <w:num w:numId="5">
    <w:abstractNumId w:val="6"/>
  </w:num>
  <w:num w:numId="6">
    <w:abstractNumId w:val="3"/>
  </w:num>
  <w:num w:numId="7">
    <w:abstractNumId w:val="1"/>
  </w:num>
  <w:num w:numId="8">
    <w:abstractNumId w:val="0"/>
  </w:num>
  <w:num w:numId="9">
    <w:abstractNumId w:val="5"/>
  </w:num>
  <w:num w:numId="10">
    <w:abstractNumId w:val="12"/>
  </w:num>
  <w:num w:numId="11">
    <w:abstractNumId w:val="8"/>
  </w:num>
  <w:num w:numId="12">
    <w:abstractNumId w:val="4"/>
  </w:num>
  <w:num w:numId="13">
    <w:abstractNumId w:val="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wUAynUXkCwAAAA="/>
  </w:docVars>
  <w:rsids>
    <w:rsidRoot w:val="000F6A88"/>
    <w:rsid w:val="000113A9"/>
    <w:rsid w:val="00014FBB"/>
    <w:rsid w:val="00015659"/>
    <w:rsid w:val="000234CF"/>
    <w:rsid w:val="00030E07"/>
    <w:rsid w:val="0003479D"/>
    <w:rsid w:val="00047377"/>
    <w:rsid w:val="0008310E"/>
    <w:rsid w:val="00087A63"/>
    <w:rsid w:val="000A40FB"/>
    <w:rsid w:val="000A7331"/>
    <w:rsid w:val="000C0E0C"/>
    <w:rsid w:val="000C421C"/>
    <w:rsid w:val="000C508F"/>
    <w:rsid w:val="000C55EF"/>
    <w:rsid w:val="000D77CD"/>
    <w:rsid w:val="000E7D48"/>
    <w:rsid w:val="000F138F"/>
    <w:rsid w:val="000F37C7"/>
    <w:rsid w:val="000F6A88"/>
    <w:rsid w:val="001005CB"/>
    <w:rsid w:val="00101902"/>
    <w:rsid w:val="00142590"/>
    <w:rsid w:val="001428BA"/>
    <w:rsid w:val="001478BE"/>
    <w:rsid w:val="00160AB0"/>
    <w:rsid w:val="0019306C"/>
    <w:rsid w:val="00193EC7"/>
    <w:rsid w:val="001A0480"/>
    <w:rsid w:val="001A1CB2"/>
    <w:rsid w:val="001A1E24"/>
    <w:rsid w:val="001B4959"/>
    <w:rsid w:val="001C2340"/>
    <w:rsid w:val="001C6943"/>
    <w:rsid w:val="001E6AB6"/>
    <w:rsid w:val="001F26DF"/>
    <w:rsid w:val="001F7C2D"/>
    <w:rsid w:val="00205437"/>
    <w:rsid w:val="00210A1B"/>
    <w:rsid w:val="00212082"/>
    <w:rsid w:val="00223D97"/>
    <w:rsid w:val="00224F54"/>
    <w:rsid w:val="00226BAD"/>
    <w:rsid w:val="00242B08"/>
    <w:rsid w:val="002475F8"/>
    <w:rsid w:val="00272EC7"/>
    <w:rsid w:val="0029711D"/>
    <w:rsid w:val="002B0779"/>
    <w:rsid w:val="002B1759"/>
    <w:rsid w:val="002B4650"/>
    <w:rsid w:val="002B5267"/>
    <w:rsid w:val="002C4477"/>
    <w:rsid w:val="002D1C0F"/>
    <w:rsid w:val="002D1C77"/>
    <w:rsid w:val="002E07BA"/>
    <w:rsid w:val="002E1915"/>
    <w:rsid w:val="002F0CD8"/>
    <w:rsid w:val="00314367"/>
    <w:rsid w:val="00325E9A"/>
    <w:rsid w:val="00344C7B"/>
    <w:rsid w:val="00360D26"/>
    <w:rsid w:val="00377E8F"/>
    <w:rsid w:val="003A2393"/>
    <w:rsid w:val="003A5ADA"/>
    <w:rsid w:val="003C0E91"/>
    <w:rsid w:val="003C20B4"/>
    <w:rsid w:val="003D2DC9"/>
    <w:rsid w:val="003D44A0"/>
    <w:rsid w:val="003E1BE0"/>
    <w:rsid w:val="003E6C21"/>
    <w:rsid w:val="003F4210"/>
    <w:rsid w:val="003F71CD"/>
    <w:rsid w:val="003F79D1"/>
    <w:rsid w:val="0040171E"/>
    <w:rsid w:val="00402AA5"/>
    <w:rsid w:val="0040693D"/>
    <w:rsid w:val="00433471"/>
    <w:rsid w:val="00454880"/>
    <w:rsid w:val="00464D19"/>
    <w:rsid w:val="0047280A"/>
    <w:rsid w:val="004947EE"/>
    <w:rsid w:val="004A1153"/>
    <w:rsid w:val="004A70B9"/>
    <w:rsid w:val="004B42B6"/>
    <w:rsid w:val="004C14B2"/>
    <w:rsid w:val="004C475E"/>
    <w:rsid w:val="004D3F35"/>
    <w:rsid w:val="004D4EC0"/>
    <w:rsid w:val="004D5B54"/>
    <w:rsid w:val="004D6F02"/>
    <w:rsid w:val="004E786C"/>
    <w:rsid w:val="005003EC"/>
    <w:rsid w:val="00500C54"/>
    <w:rsid w:val="005011D1"/>
    <w:rsid w:val="0050421A"/>
    <w:rsid w:val="00513F7C"/>
    <w:rsid w:val="00514888"/>
    <w:rsid w:val="00522F8F"/>
    <w:rsid w:val="00544164"/>
    <w:rsid w:val="00551142"/>
    <w:rsid w:val="00557B69"/>
    <w:rsid w:val="00565EDE"/>
    <w:rsid w:val="00567285"/>
    <w:rsid w:val="005B6E22"/>
    <w:rsid w:val="005B7C73"/>
    <w:rsid w:val="005C1F23"/>
    <w:rsid w:val="005D5136"/>
    <w:rsid w:val="005D7872"/>
    <w:rsid w:val="005E6C10"/>
    <w:rsid w:val="005F6B82"/>
    <w:rsid w:val="00600A35"/>
    <w:rsid w:val="006211B0"/>
    <w:rsid w:val="006514F5"/>
    <w:rsid w:val="00666748"/>
    <w:rsid w:val="00671996"/>
    <w:rsid w:val="0069036B"/>
    <w:rsid w:val="006A60F5"/>
    <w:rsid w:val="006A6605"/>
    <w:rsid w:val="006C3473"/>
    <w:rsid w:val="006E0D6F"/>
    <w:rsid w:val="00702DAD"/>
    <w:rsid w:val="007142DE"/>
    <w:rsid w:val="00732410"/>
    <w:rsid w:val="0073512D"/>
    <w:rsid w:val="00741B33"/>
    <w:rsid w:val="00757BC8"/>
    <w:rsid w:val="00770551"/>
    <w:rsid w:val="00792E1C"/>
    <w:rsid w:val="0079398D"/>
    <w:rsid w:val="0079537B"/>
    <w:rsid w:val="007B32B4"/>
    <w:rsid w:val="007C341D"/>
    <w:rsid w:val="007C4E3C"/>
    <w:rsid w:val="007E7D40"/>
    <w:rsid w:val="007F7501"/>
    <w:rsid w:val="00802C39"/>
    <w:rsid w:val="008077A1"/>
    <w:rsid w:val="00816ECA"/>
    <w:rsid w:val="0085604C"/>
    <w:rsid w:val="008638AB"/>
    <w:rsid w:val="0086521C"/>
    <w:rsid w:val="00866336"/>
    <w:rsid w:val="0086637B"/>
    <w:rsid w:val="008711DB"/>
    <w:rsid w:val="00873953"/>
    <w:rsid w:val="00887730"/>
    <w:rsid w:val="008A50F5"/>
    <w:rsid w:val="008A66F9"/>
    <w:rsid w:val="008B2DC2"/>
    <w:rsid w:val="008B5CF6"/>
    <w:rsid w:val="008C01F4"/>
    <w:rsid w:val="00900BDB"/>
    <w:rsid w:val="0090250C"/>
    <w:rsid w:val="00906342"/>
    <w:rsid w:val="00910697"/>
    <w:rsid w:val="00911099"/>
    <w:rsid w:val="009118AB"/>
    <w:rsid w:val="00916AEB"/>
    <w:rsid w:val="00921D9C"/>
    <w:rsid w:val="0092665D"/>
    <w:rsid w:val="00927076"/>
    <w:rsid w:val="00930552"/>
    <w:rsid w:val="00931DC8"/>
    <w:rsid w:val="0093208B"/>
    <w:rsid w:val="00932CD9"/>
    <w:rsid w:val="00934B2B"/>
    <w:rsid w:val="00942821"/>
    <w:rsid w:val="00944EA4"/>
    <w:rsid w:val="00980191"/>
    <w:rsid w:val="0098042A"/>
    <w:rsid w:val="009857B9"/>
    <w:rsid w:val="009965D8"/>
    <w:rsid w:val="00997F0C"/>
    <w:rsid w:val="009A1520"/>
    <w:rsid w:val="009A455D"/>
    <w:rsid w:val="009B2B50"/>
    <w:rsid w:val="009C05A1"/>
    <w:rsid w:val="009C1B11"/>
    <w:rsid w:val="009C6061"/>
    <w:rsid w:val="009D7BC2"/>
    <w:rsid w:val="009E1489"/>
    <w:rsid w:val="009E3CE1"/>
    <w:rsid w:val="009F486A"/>
    <w:rsid w:val="00A01179"/>
    <w:rsid w:val="00A139FD"/>
    <w:rsid w:val="00A14748"/>
    <w:rsid w:val="00A257D6"/>
    <w:rsid w:val="00A42029"/>
    <w:rsid w:val="00A4558A"/>
    <w:rsid w:val="00A4616F"/>
    <w:rsid w:val="00A54668"/>
    <w:rsid w:val="00A62E5F"/>
    <w:rsid w:val="00A70232"/>
    <w:rsid w:val="00A70A1B"/>
    <w:rsid w:val="00A70C67"/>
    <w:rsid w:val="00A72314"/>
    <w:rsid w:val="00A8321A"/>
    <w:rsid w:val="00A977A7"/>
    <w:rsid w:val="00A97B80"/>
    <w:rsid w:val="00AA3CB8"/>
    <w:rsid w:val="00AA6528"/>
    <w:rsid w:val="00AD0577"/>
    <w:rsid w:val="00AE0478"/>
    <w:rsid w:val="00B078CC"/>
    <w:rsid w:val="00B12D98"/>
    <w:rsid w:val="00B24D81"/>
    <w:rsid w:val="00B330A6"/>
    <w:rsid w:val="00B3479A"/>
    <w:rsid w:val="00B43117"/>
    <w:rsid w:val="00B51EAF"/>
    <w:rsid w:val="00B526D3"/>
    <w:rsid w:val="00B54992"/>
    <w:rsid w:val="00B55FFB"/>
    <w:rsid w:val="00B623CF"/>
    <w:rsid w:val="00B775E4"/>
    <w:rsid w:val="00B87B5D"/>
    <w:rsid w:val="00B9002A"/>
    <w:rsid w:val="00BB139B"/>
    <w:rsid w:val="00BB67DB"/>
    <w:rsid w:val="00BD31B9"/>
    <w:rsid w:val="00BD7149"/>
    <w:rsid w:val="00BE1AEF"/>
    <w:rsid w:val="00BE7DFA"/>
    <w:rsid w:val="00C05F88"/>
    <w:rsid w:val="00C16468"/>
    <w:rsid w:val="00C2719A"/>
    <w:rsid w:val="00C31F1E"/>
    <w:rsid w:val="00C32F08"/>
    <w:rsid w:val="00C47CA5"/>
    <w:rsid w:val="00C53F66"/>
    <w:rsid w:val="00C56AFB"/>
    <w:rsid w:val="00C761E9"/>
    <w:rsid w:val="00C80F0E"/>
    <w:rsid w:val="00C85EF6"/>
    <w:rsid w:val="00C903F8"/>
    <w:rsid w:val="00C92AAB"/>
    <w:rsid w:val="00C93465"/>
    <w:rsid w:val="00CA085B"/>
    <w:rsid w:val="00CA7329"/>
    <w:rsid w:val="00CC365A"/>
    <w:rsid w:val="00CC742C"/>
    <w:rsid w:val="00CD0E1B"/>
    <w:rsid w:val="00CD4551"/>
    <w:rsid w:val="00CE17B5"/>
    <w:rsid w:val="00CE4F87"/>
    <w:rsid w:val="00CE6A6E"/>
    <w:rsid w:val="00CF5B17"/>
    <w:rsid w:val="00D03A3E"/>
    <w:rsid w:val="00D22E8D"/>
    <w:rsid w:val="00D2480B"/>
    <w:rsid w:val="00D252FE"/>
    <w:rsid w:val="00D33211"/>
    <w:rsid w:val="00D37C1C"/>
    <w:rsid w:val="00D46E35"/>
    <w:rsid w:val="00D55B8A"/>
    <w:rsid w:val="00D614DA"/>
    <w:rsid w:val="00D764C2"/>
    <w:rsid w:val="00D83D93"/>
    <w:rsid w:val="00D85A08"/>
    <w:rsid w:val="00D87B52"/>
    <w:rsid w:val="00D9078C"/>
    <w:rsid w:val="00D95EF9"/>
    <w:rsid w:val="00D96008"/>
    <w:rsid w:val="00D96FEF"/>
    <w:rsid w:val="00DA2D26"/>
    <w:rsid w:val="00DB0849"/>
    <w:rsid w:val="00DB191F"/>
    <w:rsid w:val="00DC1B0D"/>
    <w:rsid w:val="00DE46A1"/>
    <w:rsid w:val="00DE59BB"/>
    <w:rsid w:val="00E034F4"/>
    <w:rsid w:val="00E05910"/>
    <w:rsid w:val="00E10004"/>
    <w:rsid w:val="00E16549"/>
    <w:rsid w:val="00E217D7"/>
    <w:rsid w:val="00E31150"/>
    <w:rsid w:val="00E4021A"/>
    <w:rsid w:val="00E50D65"/>
    <w:rsid w:val="00E724CF"/>
    <w:rsid w:val="00E76983"/>
    <w:rsid w:val="00E8050A"/>
    <w:rsid w:val="00E830A3"/>
    <w:rsid w:val="00E9114C"/>
    <w:rsid w:val="00E923BC"/>
    <w:rsid w:val="00EA05AD"/>
    <w:rsid w:val="00ED3CAB"/>
    <w:rsid w:val="00ED4E5B"/>
    <w:rsid w:val="00EE4CE6"/>
    <w:rsid w:val="00EE54C5"/>
    <w:rsid w:val="00F144B0"/>
    <w:rsid w:val="00F32437"/>
    <w:rsid w:val="00F40AEB"/>
    <w:rsid w:val="00F749A5"/>
    <w:rsid w:val="00F85B88"/>
    <w:rsid w:val="00F92DFD"/>
    <w:rsid w:val="00FB4E36"/>
    <w:rsid w:val="00FC0BAC"/>
    <w:rsid w:val="00FD55DC"/>
    <w:rsid w:val="00FD61AB"/>
    <w:rsid w:val="00FF12C4"/>
    <w:rsid w:val="00FF1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D55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7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A44DC9-E1C0-4A4A-80C5-D414E13CA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Huy Ho</cp:lastModifiedBy>
  <cp:revision>2</cp:revision>
  <cp:lastPrinted>2019-04-16T17:59:00Z</cp:lastPrinted>
  <dcterms:created xsi:type="dcterms:W3CDTF">2019-04-16T18:00:00Z</dcterms:created>
  <dcterms:modified xsi:type="dcterms:W3CDTF">2019-04-16T18:00:00Z</dcterms:modified>
</cp:coreProperties>
</file>